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0, Spring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2" w:name="goals-objectives"/>
      <w:r>
        <w:t xml:space="preserve">Goals &amp; objectives</w:t>
      </w:r>
      <w:bookmarkEnd w:id="22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p>
      <w:pPr>
        <w:pStyle w:val="Heading2"/>
      </w:pPr>
      <w:bookmarkStart w:id="23" w:name="learning-outcomes"/>
      <w:r>
        <w:t xml:space="preserve">Learning Outcomes</w:t>
      </w:r>
      <w:bookmarkEnd w:id="23"/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Heading2"/>
      </w:pPr>
      <w:bookmarkStart w:id="24" w:name="course-topics"/>
      <w:r>
        <w:t xml:space="preserve">Course Topics</w:t>
      </w:r>
      <w:bookmarkEnd w:id="24"/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r 15 - Mar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 10 - May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3"/>
      </w:pPr>
      <w:bookmarkStart w:id="26" w:name="week-1-introduction"/>
      <w:r>
        <w:t xml:space="preserve">Week 1: Introduction</w:t>
      </w:r>
      <w:bookmarkEnd w:id="26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7">
        <w:r>
          <w:rPr>
            <w:rStyle w:val="Hyperlink"/>
          </w:rPr>
          <w:t xml:space="preserve">here</w:t>
        </w:r>
      </w:hyperlink>
      <w:r>
        <w:t xml:space="preserve">]</w:t>
      </w:r>
    </w:p>
    <w:p>
      <w:pPr>
        <w:pStyle w:val="Heading3"/>
      </w:pPr>
      <w:bookmarkStart w:id="28" w:name="week-2-instructional-design"/>
      <w:r>
        <w:t xml:space="preserve">Week 2: Instructional Design</w:t>
      </w:r>
      <w:bookmarkEnd w:id="2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0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1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p>
      <w:pPr>
        <w:pStyle w:val="Heading3"/>
      </w:pPr>
      <w:bookmarkStart w:id="32" w:name="week-3-multimedia-theory"/>
      <w:r>
        <w:t xml:space="preserve">Week 3: Multimedia Theory</w:t>
      </w:r>
      <w:bookmarkEnd w:id="32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hyperlink r:id="rId35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hyperlink r:id="rId36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Applying the Segmenting and Pretraining Principles</w:t>
        </w:r>
      </w:hyperlink>
    </w:p>
    <w:p>
      <w:pPr>
        <w:pStyle w:val="Heading3"/>
      </w:pPr>
      <w:bookmarkStart w:id="39" w:name="week-4-universal-design-for-learning-udl"/>
      <w:r>
        <w:t xml:space="preserve">Week 4: Universal Design for Learning (UDL)</w:t>
      </w:r>
      <w:bookmarkEnd w:id="39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0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1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Narrated Tutorial</w:t>
      </w:r>
    </w:p>
    <w:p>
      <w:pPr>
        <w:pStyle w:val="Heading3"/>
      </w:pPr>
      <w:bookmarkStart w:id="42" w:name="week-5-platforms"/>
      <w:r>
        <w:t xml:space="preserve">Week 5: Platforms</w:t>
      </w:r>
      <w:bookmarkEnd w:id="42"/>
    </w:p>
    <w:p>
      <w:pPr>
        <w:pStyle w:val="FirstParagraph"/>
      </w:pPr>
      <w:r>
        <w:t xml:space="preserve">Look through some possible platforms and pick one in which to design your online unit.</w:t>
      </w:r>
    </w:p>
    <w:p>
      <w:pPr>
        <w:pStyle w:val="Heading3"/>
      </w:pPr>
      <w:bookmarkStart w:id="43" w:name="week-6-assessment"/>
      <w:r>
        <w:t xml:space="preserve">Week 6: Assessment</w:t>
      </w:r>
      <w:bookmarkEnd w:id="43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Bender (2012)</w:t>
      </w:r>
      <w:r>
        <w:t xml:space="preserve"> </w:t>
      </w:r>
      <w:hyperlink r:id="rId44">
        <w:r>
          <w:rPr>
            <w:rStyle w:val="Hyperlink"/>
          </w:rPr>
          <w:t xml:space="preserve">Building a model of assessment of online educa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andemic Report Topic and Teams</w:t>
      </w:r>
    </w:p>
    <w:p>
      <w:pPr>
        <w:pStyle w:val="Heading3"/>
      </w:pPr>
      <w:bookmarkStart w:id="45" w:name="week-7-presence"/>
      <w:r>
        <w:t xml:space="preserve">Week 7: Presence</w:t>
      </w:r>
      <w:bookmarkEnd w:id="45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9"/>
        </w:numPr>
        <w:pStyle w:val="Compact"/>
      </w:pPr>
      <w:r>
        <w:t xml:space="preserve">Bender (2012)</w:t>
      </w:r>
      <w:r>
        <w:t xml:space="preserve"> </w:t>
      </w:r>
      <w:hyperlink r:id="rId46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9"/>
        </w:numPr>
        <w:pStyle w:val="Compact"/>
      </w:pPr>
      <w:r>
        <w:t xml:space="preserve">Novak and Thibodeau (2016)</w:t>
      </w:r>
      <w:r>
        <w:t xml:space="preserve"> </w:t>
      </w:r>
      <w:hyperlink r:id="rId47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p>
      <w:pPr>
        <w:pStyle w:val="Heading3"/>
      </w:pPr>
      <w:bookmarkStart w:id="48" w:name="week-8-adaptive-learning"/>
      <w:r>
        <w:t xml:space="preserve">Week 8: Adaptive Learning</w:t>
      </w:r>
      <w:bookmarkEnd w:id="4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10"/>
        </w:numPr>
        <w:pStyle w:val="Compact"/>
      </w:pPr>
      <w:r>
        <w:t xml:space="preserve">Aleven,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(2017)</w:t>
      </w:r>
      <w:r>
        <w:t xml:space="preserve"> </w:t>
      </w:r>
      <w:hyperlink r:id="rId49">
        <w:r>
          <w:rPr>
            <w:rStyle w:val="Hyperlink"/>
          </w:rPr>
          <w:t xml:space="preserve">Instruction based on adaptive learning technologies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p>
      <w:pPr>
        <w:pStyle w:val="Heading3"/>
      </w:pPr>
      <w:bookmarkStart w:id="50" w:name="week-9-remote-learning-1"/>
      <w:r>
        <w:t xml:space="preserve">Week 9: Remote Learning 1</w:t>
      </w:r>
      <w:bookmarkEnd w:id="50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1</w:t>
      </w:r>
      <w:r>
        <w:t xml:space="preserve"> </w:t>
      </w:r>
      <w:r>
        <w:t xml:space="preserve">videos.</w:t>
      </w:r>
    </w:p>
    <w:p>
      <w:pPr>
        <w:pStyle w:val="Heading3"/>
      </w:pPr>
      <w:bookmarkStart w:id="51" w:name="week-10-remote-learning-2"/>
      <w:r>
        <w:t xml:space="preserve">Week 10: Remote Learning 2</w:t>
      </w:r>
      <w:bookmarkEnd w:id="51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2</w:t>
      </w:r>
      <w:r>
        <w:t xml:space="preserve"> </w:t>
      </w:r>
      <w:r>
        <w:t xml:space="preserve">videos.</w:t>
      </w:r>
    </w:p>
    <w:p>
      <w:pPr>
        <w:pStyle w:val="Heading3"/>
      </w:pPr>
      <w:bookmarkStart w:id="52" w:name="week-11-12-prototyping"/>
      <w:r>
        <w:t xml:space="preserve">Week 11 &amp; 12: Prototyping</w:t>
      </w:r>
      <w:bookmarkEnd w:id="52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p>
      <w:pPr>
        <w:pStyle w:val="Heading3"/>
      </w:pPr>
      <w:bookmarkStart w:id="53" w:name="week-13-14-final-run"/>
      <w:r>
        <w:t xml:space="preserve">Week 13 &amp; 14: Final Run</w:t>
      </w:r>
      <w:bookmarkEnd w:id="53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p>
      <w:pPr>
        <w:pStyle w:val="Heading3"/>
      </w:pPr>
      <w:bookmarkStart w:id="54" w:name="week-15-mini-unit-due"/>
      <w:r>
        <w:t xml:space="preserve">Week 15: Mini-unit due</w:t>
      </w:r>
      <w:bookmarkEnd w:id="54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Turn in your final mini-unit.</w:t>
      </w:r>
    </w:p>
    <w:p>
      <w:pPr>
        <w:pStyle w:val="Heading2"/>
      </w:pPr>
      <w:bookmarkStart w:id="55" w:name="assignments-grading"/>
      <w:r>
        <w:t xml:space="preserve">Assignments &amp; Grading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</w:tbl>
    <w:p>
      <w:pPr>
        <w:pStyle w:val="Heading3"/>
      </w:pPr>
      <w:bookmarkStart w:id="56" w:name="narrated-tutorial"/>
      <w:r>
        <w:t xml:space="preserve">Narrated Tutorial</w:t>
      </w:r>
      <w:bookmarkEnd w:id="56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57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58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p>
      <w:pPr>
        <w:pStyle w:val="Heading3"/>
      </w:pPr>
      <w:bookmarkStart w:id="61" w:name="remote-learning-report-pair"/>
      <w:r>
        <w:t xml:space="preserve">Remote Learning Report (pair)</w:t>
      </w:r>
      <w:bookmarkEnd w:id="61"/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2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2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2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2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p>
      <w:pPr>
        <w:pStyle w:val="Heading3"/>
      </w:pPr>
      <w:bookmarkStart w:id="63" w:name="mini-unit"/>
      <w:r>
        <w:t xml:space="preserve">Mini-unit</w:t>
      </w:r>
      <w:bookmarkEnd w:id="63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4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65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66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1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2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3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3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3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3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3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3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p>
      <w:pPr>
        <w:pStyle w:val="Heading3"/>
      </w:pPr>
      <w:bookmarkStart w:id="73" w:name="participation"/>
      <w:r>
        <w:t xml:space="preserve">Participation</w:t>
      </w:r>
      <w:bookmarkEnd w:id="73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://gw730.weebly.com" TargetMode="External" /><Relationship Type="http://schemas.openxmlformats.org/officeDocument/2006/relationships/hyperlink" Id="rId62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0" Target="https://canvas.instructure.com/" TargetMode="External" /><Relationship Type="http://schemas.openxmlformats.org/officeDocument/2006/relationships/hyperlink" Id="rId68" Target="https://classroom.google.com/" TargetMode="External" /><Relationship Type="http://schemas.openxmlformats.org/officeDocument/2006/relationships/hyperlink" Id="rId72" Target="https://docs.google.com/spreadsheets/d/1EFCDxZjtj4s6aolxtieLJJm1dKHF7Un7G8M_-G6PhF8" TargetMode="External" /><Relationship Type="http://schemas.openxmlformats.org/officeDocument/2006/relationships/hyperlink" Id="rId64" Target="https://docs.google.com/spreadsheets/d/1TlxSJKDV-6JW-5Fc098lPmqVaQn2LIs9bz-kq4xZvvQ" TargetMode="External" /><Relationship Type="http://schemas.openxmlformats.org/officeDocument/2006/relationships/hyperlink" Id="rId60" Target="https://explaineverything.com" TargetMode="External" /><Relationship Type="http://schemas.openxmlformats.org/officeDocument/2006/relationships/hyperlink" Id="rId67" Target="https://flipgrid.com/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6" Target="https://moodle.adelphi.edu/mod/url/view.php?id=3379997" TargetMode="External" /><Relationship Type="http://schemas.openxmlformats.org/officeDocument/2006/relationships/hyperlink" Id="rId47" Target="https://moodle.adelphi.edu/mod/url/view.php?id=3379998" TargetMode="External" /><Relationship Type="http://schemas.openxmlformats.org/officeDocument/2006/relationships/hyperlink" Id="rId44" Target="https://moodle.adelphi.edu/mod/url/view.php?id=3380017" TargetMode="External" /><Relationship Type="http://schemas.openxmlformats.org/officeDocument/2006/relationships/hyperlink" Id="rId41" Target="https://moodle.adelphi.edu/mod/url/view.php?id=3380041" TargetMode="External" /><Relationship Type="http://schemas.openxmlformats.org/officeDocument/2006/relationships/hyperlink" Id="rId40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66" Target="https://moodlecloud.com/" TargetMode="External" /><Relationship Type="http://schemas.openxmlformats.org/officeDocument/2006/relationships/hyperlink" Id="rId57" Target="https://obsproject.com/" TargetMode="External" /><Relationship Type="http://schemas.openxmlformats.org/officeDocument/2006/relationships/hyperlink" Id="rId69" Target="https://www.classcraft.com" TargetMode="External" /><Relationship Type="http://schemas.openxmlformats.org/officeDocument/2006/relationships/hyperlink" Id="rId49" Target="https://www.cs.cmu.edu/afs/.cs.cmu.edu/Web/People/aleven/Papers/2016/Aleven_etal_Handbook2016_AdaptiveLearningTechnologies_Prepub.pdf" TargetMode="External" /><Relationship Type="http://schemas.openxmlformats.org/officeDocument/2006/relationships/hyperlink" Id="rId71" Target="https://www.schoology.com/" TargetMode="External" /><Relationship Type="http://schemas.openxmlformats.org/officeDocument/2006/relationships/hyperlink" Id="rId58" Target="https://www.screencastify.com/" TargetMode="External" /><Relationship Type="http://schemas.openxmlformats.org/officeDocument/2006/relationships/hyperlink" Id="rId59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gw730.weebly.com" TargetMode="External" /><Relationship Type="http://schemas.openxmlformats.org/officeDocument/2006/relationships/hyperlink" Id="rId62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0" Target="https://canvas.instructure.com/" TargetMode="External" /><Relationship Type="http://schemas.openxmlformats.org/officeDocument/2006/relationships/hyperlink" Id="rId68" Target="https://classroom.google.com/" TargetMode="External" /><Relationship Type="http://schemas.openxmlformats.org/officeDocument/2006/relationships/hyperlink" Id="rId72" Target="https://docs.google.com/spreadsheets/d/1EFCDxZjtj4s6aolxtieLJJm1dKHF7Un7G8M_-G6PhF8" TargetMode="External" /><Relationship Type="http://schemas.openxmlformats.org/officeDocument/2006/relationships/hyperlink" Id="rId64" Target="https://docs.google.com/spreadsheets/d/1TlxSJKDV-6JW-5Fc098lPmqVaQn2LIs9bz-kq4xZvvQ" TargetMode="External" /><Relationship Type="http://schemas.openxmlformats.org/officeDocument/2006/relationships/hyperlink" Id="rId60" Target="https://explaineverything.com" TargetMode="External" /><Relationship Type="http://schemas.openxmlformats.org/officeDocument/2006/relationships/hyperlink" Id="rId67" Target="https://flipgrid.com/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6" Target="https://moodle.adelphi.edu/mod/url/view.php?id=3379997" TargetMode="External" /><Relationship Type="http://schemas.openxmlformats.org/officeDocument/2006/relationships/hyperlink" Id="rId47" Target="https://moodle.adelphi.edu/mod/url/view.php?id=3379998" TargetMode="External" /><Relationship Type="http://schemas.openxmlformats.org/officeDocument/2006/relationships/hyperlink" Id="rId44" Target="https://moodle.adelphi.edu/mod/url/view.php?id=3380017" TargetMode="External" /><Relationship Type="http://schemas.openxmlformats.org/officeDocument/2006/relationships/hyperlink" Id="rId41" Target="https://moodle.adelphi.edu/mod/url/view.php?id=3380041" TargetMode="External" /><Relationship Type="http://schemas.openxmlformats.org/officeDocument/2006/relationships/hyperlink" Id="rId40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66" Target="https://moodlecloud.com/" TargetMode="External" /><Relationship Type="http://schemas.openxmlformats.org/officeDocument/2006/relationships/hyperlink" Id="rId57" Target="https://obsproject.com/" TargetMode="External" /><Relationship Type="http://schemas.openxmlformats.org/officeDocument/2006/relationships/hyperlink" Id="rId69" Target="https://www.classcraft.com" TargetMode="External" /><Relationship Type="http://schemas.openxmlformats.org/officeDocument/2006/relationships/hyperlink" Id="rId49" Target="https://www.cs.cmu.edu/afs/.cs.cmu.edu/Web/People/aleven/Papers/2016/Aleven_etal_Handbook2016_AdaptiveLearningTechnologies_Prepub.pdf" TargetMode="External" /><Relationship Type="http://schemas.openxmlformats.org/officeDocument/2006/relationships/hyperlink" Id="rId71" Target="https://www.schoology.com/" TargetMode="External" /><Relationship Type="http://schemas.openxmlformats.org/officeDocument/2006/relationships/hyperlink" Id="rId58" Target="https://www.screencastify.com/" TargetMode="External" /><Relationship Type="http://schemas.openxmlformats.org/officeDocument/2006/relationships/hyperlink" Id="rId59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2-01-25T20:03:56Z</dcterms:created>
  <dcterms:modified xsi:type="dcterms:W3CDTF">2022-01-25T20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